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02E56A" w14:textId="77777777" w:rsidR="00A52022" w:rsidRPr="005C64B4" w:rsidRDefault="00A52022" w:rsidP="00A52022">
      <w:pPr>
        <w:pStyle w:val="Heading3"/>
        <w:rPr>
          <w:rFonts w:ascii="Cambria" w:hAnsi="Cambria"/>
          <w:sz w:val="22"/>
          <w:szCs w:val="18"/>
        </w:rPr>
      </w:pPr>
      <w:r w:rsidRPr="005C64B4">
        <w:rPr>
          <w:rFonts w:ascii="Cambria" w:hAnsi="Cambria"/>
          <w:sz w:val="22"/>
          <w:szCs w:val="18"/>
        </w:rPr>
        <w:t>Methods</w:t>
      </w:r>
    </w:p>
    <w:p w14:paraId="7D27C27C" w14:textId="77777777" w:rsidR="00486D1A" w:rsidRPr="005C64B4" w:rsidRDefault="00486D1A" w:rsidP="00486D1A">
      <w:pPr>
        <w:pStyle w:val="Heading4"/>
        <w:rPr>
          <w:rFonts w:ascii="Cambria" w:hAnsi="Cambria"/>
          <w:i w:val="0"/>
          <w:sz w:val="20"/>
          <w:szCs w:val="18"/>
        </w:rPr>
      </w:pPr>
      <w:r w:rsidRPr="005C64B4">
        <w:rPr>
          <w:rFonts w:ascii="Cambria" w:hAnsi="Cambria"/>
          <w:i w:val="0"/>
          <w:sz w:val="20"/>
          <w:szCs w:val="18"/>
        </w:rPr>
        <w:t>Sources of data</w:t>
      </w:r>
    </w:p>
    <w:p w14:paraId="795D0AFA" w14:textId="77777777" w:rsidR="00486D1A" w:rsidRPr="005C64B4" w:rsidRDefault="00486D1A" w:rsidP="005C64B4">
      <w:pPr>
        <w:autoSpaceDE w:val="0"/>
        <w:autoSpaceDN w:val="0"/>
        <w:adjustRightInd w:val="0"/>
        <w:spacing w:line="360" w:lineRule="auto"/>
        <w:jc w:val="left"/>
        <w:rPr>
          <w:rFonts w:ascii="Cambria" w:hAnsi="Cambria"/>
          <w:sz w:val="18"/>
          <w:szCs w:val="18"/>
        </w:rPr>
      </w:pPr>
      <w:r w:rsidRPr="005C64B4">
        <w:rPr>
          <w:rFonts w:ascii="Cambria" w:hAnsi="Cambria"/>
          <w:sz w:val="18"/>
          <w:szCs w:val="18"/>
        </w:rPr>
        <w:t>We collected the number of daily new confirmed COVID-19 cases in China (from 2</w:t>
      </w:r>
      <w:r w:rsidR="00B21190" w:rsidRPr="005C64B4">
        <w:rPr>
          <w:rFonts w:ascii="Cambria" w:hAnsi="Cambria"/>
          <w:sz w:val="18"/>
          <w:szCs w:val="18"/>
        </w:rPr>
        <w:t>5</w:t>
      </w:r>
      <w:r w:rsidRPr="005C64B4">
        <w:rPr>
          <w:rFonts w:ascii="Cambria" w:hAnsi="Cambria"/>
          <w:sz w:val="18"/>
          <w:szCs w:val="18"/>
        </w:rPr>
        <w:t xml:space="preserve"> February to 12 March 2020) from official websites of the National Health Commission of China and health commissions of provinces and cities. The numbers of population and </w:t>
      </w:r>
      <w:r w:rsidR="00C0568D" w:rsidRPr="005C64B4">
        <w:rPr>
          <w:rFonts w:ascii="Cambria" w:hAnsi="Cambria"/>
          <w:sz w:val="18"/>
          <w:szCs w:val="18"/>
        </w:rPr>
        <w:t xml:space="preserve">teachers </w:t>
      </w:r>
      <w:r w:rsidRPr="005C64B4">
        <w:rPr>
          <w:rFonts w:ascii="Cambria" w:hAnsi="Cambria"/>
          <w:sz w:val="18"/>
          <w:szCs w:val="18"/>
        </w:rPr>
        <w:t>were collected from the official websites of provincial bureau of statistics.</w:t>
      </w:r>
    </w:p>
    <w:p w14:paraId="7C0AA92B" w14:textId="77777777" w:rsidR="00606B3F" w:rsidRPr="005C64B4" w:rsidRDefault="00606B3F" w:rsidP="00486D1A">
      <w:pPr>
        <w:rPr>
          <w:rFonts w:ascii="Cambria" w:hAnsi="Cambria" w:cs="Times New Roman"/>
          <w:b/>
          <w:bCs/>
          <w:sz w:val="18"/>
          <w:szCs w:val="18"/>
        </w:rPr>
      </w:pPr>
    </w:p>
    <w:p w14:paraId="673FF22C" w14:textId="33C8557A" w:rsidR="00486D1A" w:rsidRPr="005C64B4" w:rsidRDefault="00486D1A" w:rsidP="005C64B4">
      <w:pPr>
        <w:spacing w:line="360" w:lineRule="auto"/>
        <w:jc w:val="left"/>
        <w:rPr>
          <w:rFonts w:ascii="Cambria" w:hAnsi="Cambria" w:cs="Times New Roman"/>
          <w:bCs/>
          <w:sz w:val="18"/>
          <w:szCs w:val="18"/>
        </w:rPr>
      </w:pPr>
      <w:r w:rsidRPr="005C64B4">
        <w:rPr>
          <w:rFonts w:ascii="Cambria" w:hAnsi="Cambria" w:cs="Times New Roman"/>
          <w:b/>
          <w:bCs/>
          <w:sz w:val="18"/>
          <w:szCs w:val="18"/>
        </w:rPr>
        <w:t>T</w:t>
      </w:r>
      <w:r w:rsidR="005C64B4">
        <w:rPr>
          <w:rFonts w:ascii="Cambria" w:hAnsi="Cambria" w:cs="Times New Roman"/>
          <w:b/>
          <w:bCs/>
          <w:sz w:val="18"/>
          <w:szCs w:val="18"/>
        </w:rPr>
        <w:t xml:space="preserve">able S1: </w:t>
      </w:r>
      <w:r w:rsidRPr="005C64B4">
        <w:rPr>
          <w:rFonts w:ascii="Cambria" w:hAnsi="Cambria" w:cs="Times New Roman"/>
          <w:bCs/>
          <w:sz w:val="18"/>
          <w:szCs w:val="18"/>
        </w:rPr>
        <w:t>Daily new cases of COVID-19 in selected provinces/cities, China</w:t>
      </w:r>
      <w:r w:rsidR="005C64B4" w:rsidRPr="005C64B4">
        <w:rPr>
          <w:rFonts w:ascii="Cambria" w:hAnsi="Cambria" w:cs="Times New Roman"/>
          <w:bCs/>
          <w:sz w:val="18"/>
          <w:szCs w:val="18"/>
        </w:rPr>
        <w:t>.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58"/>
        <w:gridCol w:w="411"/>
        <w:gridCol w:w="405"/>
        <w:gridCol w:w="411"/>
        <w:gridCol w:w="326"/>
        <w:gridCol w:w="326"/>
        <w:gridCol w:w="327"/>
        <w:gridCol w:w="327"/>
        <w:gridCol w:w="327"/>
        <w:gridCol w:w="327"/>
        <w:gridCol w:w="327"/>
        <w:gridCol w:w="327"/>
        <w:gridCol w:w="327"/>
        <w:gridCol w:w="412"/>
        <w:gridCol w:w="412"/>
        <w:gridCol w:w="514"/>
        <w:gridCol w:w="514"/>
        <w:gridCol w:w="514"/>
        <w:gridCol w:w="303"/>
        <w:gridCol w:w="303"/>
        <w:gridCol w:w="405"/>
        <w:gridCol w:w="405"/>
      </w:tblGrid>
      <w:tr w:rsidR="001A35CA" w:rsidRPr="005C64B4" w14:paraId="155ED1E7" w14:textId="77777777" w:rsidTr="005C64B4">
        <w:trPr>
          <w:trHeight w:val="576"/>
          <w:jc w:val="center"/>
        </w:trPr>
        <w:tc>
          <w:tcPr>
            <w:tcW w:w="1258" w:type="dxa"/>
            <w:vMerge w:val="restart"/>
            <w:tcMar>
              <w:left w:w="0" w:type="dxa"/>
              <w:right w:w="0" w:type="dxa"/>
            </w:tcMar>
          </w:tcPr>
          <w:p w14:paraId="297FA3AD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  <w:tc>
          <w:tcPr>
            <w:tcW w:w="411" w:type="dxa"/>
            <w:vMerge w:val="restart"/>
            <w:tcMar>
              <w:left w:w="57" w:type="dxa"/>
              <w:right w:w="57" w:type="dxa"/>
            </w:tcMar>
          </w:tcPr>
          <w:p w14:paraId="20B6F8BE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3.12</w:t>
            </w:r>
          </w:p>
        </w:tc>
        <w:tc>
          <w:tcPr>
            <w:tcW w:w="405" w:type="dxa"/>
            <w:vMerge w:val="restart"/>
            <w:tcMar>
              <w:left w:w="57" w:type="dxa"/>
              <w:right w:w="57" w:type="dxa"/>
            </w:tcMar>
          </w:tcPr>
          <w:p w14:paraId="26716326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3.11</w:t>
            </w:r>
          </w:p>
        </w:tc>
        <w:tc>
          <w:tcPr>
            <w:tcW w:w="411" w:type="dxa"/>
            <w:vMerge w:val="restart"/>
            <w:tcMar>
              <w:left w:w="57" w:type="dxa"/>
              <w:right w:w="57" w:type="dxa"/>
            </w:tcMar>
          </w:tcPr>
          <w:p w14:paraId="66F55F47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3.10</w:t>
            </w:r>
          </w:p>
        </w:tc>
        <w:tc>
          <w:tcPr>
            <w:tcW w:w="326" w:type="dxa"/>
            <w:vMerge w:val="restart"/>
            <w:tcMar>
              <w:left w:w="57" w:type="dxa"/>
              <w:right w:w="57" w:type="dxa"/>
            </w:tcMar>
          </w:tcPr>
          <w:p w14:paraId="6E5502A7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3.9</w:t>
            </w:r>
          </w:p>
        </w:tc>
        <w:tc>
          <w:tcPr>
            <w:tcW w:w="326" w:type="dxa"/>
            <w:vMerge w:val="restart"/>
            <w:tcMar>
              <w:left w:w="57" w:type="dxa"/>
              <w:right w:w="57" w:type="dxa"/>
            </w:tcMar>
          </w:tcPr>
          <w:p w14:paraId="4E53B508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3.8</w:t>
            </w:r>
          </w:p>
        </w:tc>
        <w:tc>
          <w:tcPr>
            <w:tcW w:w="327" w:type="dxa"/>
            <w:vMerge w:val="restart"/>
            <w:tcMar>
              <w:left w:w="57" w:type="dxa"/>
              <w:right w:w="57" w:type="dxa"/>
            </w:tcMar>
          </w:tcPr>
          <w:p w14:paraId="7C54D130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3.7</w:t>
            </w:r>
          </w:p>
        </w:tc>
        <w:tc>
          <w:tcPr>
            <w:tcW w:w="327" w:type="dxa"/>
            <w:vMerge w:val="restart"/>
            <w:tcMar>
              <w:left w:w="57" w:type="dxa"/>
              <w:right w:w="57" w:type="dxa"/>
            </w:tcMar>
          </w:tcPr>
          <w:p w14:paraId="5CEA241C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3.6</w:t>
            </w:r>
          </w:p>
        </w:tc>
        <w:tc>
          <w:tcPr>
            <w:tcW w:w="327" w:type="dxa"/>
            <w:vMerge w:val="restart"/>
            <w:tcMar>
              <w:left w:w="57" w:type="dxa"/>
              <w:right w:w="57" w:type="dxa"/>
            </w:tcMar>
          </w:tcPr>
          <w:p w14:paraId="1D7821D0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3.5</w:t>
            </w:r>
          </w:p>
        </w:tc>
        <w:tc>
          <w:tcPr>
            <w:tcW w:w="327" w:type="dxa"/>
            <w:vMerge w:val="restart"/>
            <w:tcMar>
              <w:left w:w="57" w:type="dxa"/>
              <w:right w:w="57" w:type="dxa"/>
            </w:tcMar>
          </w:tcPr>
          <w:p w14:paraId="24B5E1A9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3.4</w:t>
            </w:r>
          </w:p>
        </w:tc>
        <w:tc>
          <w:tcPr>
            <w:tcW w:w="327" w:type="dxa"/>
            <w:vMerge w:val="restart"/>
            <w:tcMar>
              <w:left w:w="57" w:type="dxa"/>
              <w:right w:w="57" w:type="dxa"/>
            </w:tcMar>
          </w:tcPr>
          <w:p w14:paraId="709ED39A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3.3</w:t>
            </w:r>
          </w:p>
        </w:tc>
        <w:tc>
          <w:tcPr>
            <w:tcW w:w="327" w:type="dxa"/>
            <w:vMerge w:val="restart"/>
            <w:tcMar>
              <w:left w:w="57" w:type="dxa"/>
              <w:right w:w="57" w:type="dxa"/>
            </w:tcMar>
          </w:tcPr>
          <w:p w14:paraId="1828B887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3.2</w:t>
            </w:r>
          </w:p>
        </w:tc>
        <w:tc>
          <w:tcPr>
            <w:tcW w:w="327" w:type="dxa"/>
            <w:vMerge w:val="restart"/>
            <w:tcMar>
              <w:left w:w="57" w:type="dxa"/>
              <w:right w:w="57" w:type="dxa"/>
            </w:tcMar>
          </w:tcPr>
          <w:p w14:paraId="6D3BD700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3.1</w:t>
            </w:r>
          </w:p>
        </w:tc>
        <w:tc>
          <w:tcPr>
            <w:tcW w:w="412" w:type="dxa"/>
            <w:vMerge w:val="restart"/>
            <w:tcMar>
              <w:left w:w="57" w:type="dxa"/>
              <w:right w:w="57" w:type="dxa"/>
            </w:tcMar>
          </w:tcPr>
          <w:p w14:paraId="2BB4118A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2.29</w:t>
            </w:r>
          </w:p>
        </w:tc>
        <w:tc>
          <w:tcPr>
            <w:tcW w:w="412" w:type="dxa"/>
            <w:vMerge w:val="restart"/>
            <w:tcMar>
              <w:left w:w="57" w:type="dxa"/>
              <w:right w:w="57" w:type="dxa"/>
            </w:tcMar>
          </w:tcPr>
          <w:p w14:paraId="36119C65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2.28</w:t>
            </w:r>
          </w:p>
        </w:tc>
        <w:tc>
          <w:tcPr>
            <w:tcW w:w="514" w:type="dxa"/>
            <w:vMerge w:val="restart"/>
          </w:tcPr>
          <w:p w14:paraId="5CA9B08C" w14:textId="77777777" w:rsidR="001A35CA" w:rsidRPr="005C64B4" w:rsidRDefault="001A35CA" w:rsidP="005C64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2.27</w:t>
            </w:r>
          </w:p>
        </w:tc>
        <w:tc>
          <w:tcPr>
            <w:tcW w:w="514" w:type="dxa"/>
            <w:vMerge w:val="restart"/>
          </w:tcPr>
          <w:p w14:paraId="74E6CD3D" w14:textId="77777777" w:rsidR="001A35CA" w:rsidRPr="005C64B4" w:rsidRDefault="001A35CA" w:rsidP="005C64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2.26</w:t>
            </w:r>
          </w:p>
        </w:tc>
        <w:tc>
          <w:tcPr>
            <w:tcW w:w="514" w:type="dxa"/>
            <w:vMerge w:val="restart"/>
          </w:tcPr>
          <w:p w14:paraId="555C89F4" w14:textId="77777777" w:rsidR="001A35CA" w:rsidRPr="005C64B4" w:rsidRDefault="001A35CA" w:rsidP="005C64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2.25</w:t>
            </w:r>
          </w:p>
        </w:tc>
        <w:tc>
          <w:tcPr>
            <w:tcW w:w="606" w:type="dxa"/>
            <w:gridSpan w:val="2"/>
            <w:tcMar>
              <w:left w:w="57" w:type="dxa"/>
              <w:right w:w="57" w:type="dxa"/>
            </w:tcMar>
          </w:tcPr>
          <w:p w14:paraId="5A254BF3" w14:textId="77777777" w:rsidR="001A35CA" w:rsidRPr="005C64B4" w:rsidRDefault="001A35CA" w:rsidP="005C64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2.28-3.12</w:t>
            </w:r>
          </w:p>
        </w:tc>
        <w:tc>
          <w:tcPr>
            <w:tcW w:w="810" w:type="dxa"/>
            <w:gridSpan w:val="2"/>
          </w:tcPr>
          <w:p w14:paraId="63DFA236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2.25-3.09</w:t>
            </w:r>
          </w:p>
        </w:tc>
      </w:tr>
      <w:tr w:rsidR="001A35CA" w:rsidRPr="005C64B4" w14:paraId="5CEC145B" w14:textId="77777777" w:rsidTr="005C64B4">
        <w:trPr>
          <w:trHeight w:val="365"/>
          <w:jc w:val="center"/>
        </w:trPr>
        <w:tc>
          <w:tcPr>
            <w:tcW w:w="1258" w:type="dxa"/>
            <w:vMerge/>
            <w:tcMar>
              <w:left w:w="0" w:type="dxa"/>
              <w:right w:w="0" w:type="dxa"/>
            </w:tcMar>
          </w:tcPr>
          <w:p w14:paraId="71A74E0D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dxa"/>
            <w:vMerge/>
            <w:tcMar>
              <w:left w:w="57" w:type="dxa"/>
              <w:right w:w="57" w:type="dxa"/>
            </w:tcMar>
          </w:tcPr>
          <w:p w14:paraId="3A6A3F56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5" w:type="dxa"/>
            <w:vMerge/>
            <w:tcMar>
              <w:left w:w="57" w:type="dxa"/>
              <w:right w:w="57" w:type="dxa"/>
            </w:tcMar>
          </w:tcPr>
          <w:p w14:paraId="190C8E67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dxa"/>
            <w:vMerge/>
            <w:tcMar>
              <w:left w:w="57" w:type="dxa"/>
              <w:right w:w="57" w:type="dxa"/>
            </w:tcMar>
          </w:tcPr>
          <w:p w14:paraId="11BFB5D3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" w:type="dxa"/>
            <w:vMerge/>
            <w:tcMar>
              <w:left w:w="57" w:type="dxa"/>
              <w:right w:w="57" w:type="dxa"/>
            </w:tcMar>
          </w:tcPr>
          <w:p w14:paraId="02AF202B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" w:type="dxa"/>
            <w:vMerge/>
            <w:tcMar>
              <w:left w:w="57" w:type="dxa"/>
              <w:right w:w="57" w:type="dxa"/>
            </w:tcMar>
          </w:tcPr>
          <w:p w14:paraId="1371D429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" w:type="dxa"/>
            <w:vMerge/>
            <w:tcMar>
              <w:left w:w="57" w:type="dxa"/>
              <w:right w:w="57" w:type="dxa"/>
            </w:tcMar>
          </w:tcPr>
          <w:p w14:paraId="10E4E7C4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" w:type="dxa"/>
            <w:vMerge/>
            <w:tcMar>
              <w:left w:w="57" w:type="dxa"/>
              <w:right w:w="57" w:type="dxa"/>
            </w:tcMar>
          </w:tcPr>
          <w:p w14:paraId="389BFD88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" w:type="dxa"/>
            <w:vMerge/>
            <w:tcMar>
              <w:left w:w="57" w:type="dxa"/>
              <w:right w:w="57" w:type="dxa"/>
            </w:tcMar>
          </w:tcPr>
          <w:p w14:paraId="535A0E24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" w:type="dxa"/>
            <w:vMerge/>
            <w:tcMar>
              <w:left w:w="57" w:type="dxa"/>
              <w:right w:w="57" w:type="dxa"/>
            </w:tcMar>
          </w:tcPr>
          <w:p w14:paraId="40DD5CB6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" w:type="dxa"/>
            <w:vMerge/>
            <w:tcMar>
              <w:left w:w="57" w:type="dxa"/>
              <w:right w:w="57" w:type="dxa"/>
            </w:tcMar>
          </w:tcPr>
          <w:p w14:paraId="073A7F99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" w:type="dxa"/>
            <w:vMerge/>
            <w:tcMar>
              <w:left w:w="57" w:type="dxa"/>
              <w:right w:w="57" w:type="dxa"/>
            </w:tcMar>
          </w:tcPr>
          <w:p w14:paraId="6A3DBD03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" w:type="dxa"/>
            <w:vMerge/>
            <w:tcMar>
              <w:left w:w="57" w:type="dxa"/>
              <w:right w:w="57" w:type="dxa"/>
            </w:tcMar>
          </w:tcPr>
          <w:p w14:paraId="5D891147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2" w:type="dxa"/>
            <w:vMerge/>
            <w:tcMar>
              <w:left w:w="57" w:type="dxa"/>
              <w:right w:w="57" w:type="dxa"/>
            </w:tcMar>
          </w:tcPr>
          <w:p w14:paraId="6E68ADED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2" w:type="dxa"/>
            <w:vMerge/>
            <w:tcMar>
              <w:left w:w="57" w:type="dxa"/>
              <w:right w:w="57" w:type="dxa"/>
            </w:tcMar>
          </w:tcPr>
          <w:p w14:paraId="40E554D5" w14:textId="77777777" w:rsidR="001A35CA" w:rsidRPr="005C64B4" w:rsidRDefault="001A35CA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4" w:type="dxa"/>
            <w:vMerge/>
          </w:tcPr>
          <w:p w14:paraId="38F45369" w14:textId="77777777" w:rsidR="001A35CA" w:rsidRPr="005C64B4" w:rsidRDefault="001A35CA" w:rsidP="005C64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4" w:type="dxa"/>
            <w:vMerge/>
          </w:tcPr>
          <w:p w14:paraId="1030A96E" w14:textId="77777777" w:rsidR="001A35CA" w:rsidRPr="005C64B4" w:rsidRDefault="001A35CA" w:rsidP="005C64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4" w:type="dxa"/>
            <w:vMerge/>
          </w:tcPr>
          <w:p w14:paraId="35E0A2F9" w14:textId="77777777" w:rsidR="001A35CA" w:rsidRPr="005C64B4" w:rsidRDefault="001A35CA" w:rsidP="005C64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dxa"/>
            <w:tcMar>
              <w:left w:w="57" w:type="dxa"/>
              <w:right w:w="57" w:type="dxa"/>
            </w:tcMar>
          </w:tcPr>
          <w:p w14:paraId="05D90546" w14:textId="77777777" w:rsidR="001A35CA" w:rsidRPr="005C64B4" w:rsidRDefault="001A35CA" w:rsidP="005C64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Im</w:t>
            </w:r>
            <w:r w:rsidR="00280CD0" w:rsidRPr="005C64B4">
              <w:rPr>
                <w:rFonts w:ascii="Arial" w:hAnsi="Arial" w:cs="Arial"/>
                <w:i/>
                <w:iCs/>
                <w:sz w:val="18"/>
                <w:szCs w:val="18"/>
                <w:vertAlign w:val="superscript"/>
              </w:rPr>
              <w:t xml:space="preserve"> a</w:t>
            </w:r>
          </w:p>
        </w:tc>
        <w:tc>
          <w:tcPr>
            <w:tcW w:w="303" w:type="dxa"/>
            <w:tcMar>
              <w:left w:w="57" w:type="dxa"/>
              <w:right w:w="57" w:type="dxa"/>
            </w:tcMar>
          </w:tcPr>
          <w:p w14:paraId="71AC0799" w14:textId="3EB0E415" w:rsidR="001A35CA" w:rsidRPr="005C64B4" w:rsidRDefault="001A35CA" w:rsidP="005C64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 xml:space="preserve">Lo </w:t>
            </w:r>
            <w:r w:rsidRPr="005C64B4">
              <w:rPr>
                <w:rFonts w:ascii="Arial" w:hAnsi="Arial" w:cs="Arial"/>
                <w:i/>
                <w:iCs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405" w:type="dxa"/>
          </w:tcPr>
          <w:p w14:paraId="6FAC691F" w14:textId="77777777" w:rsidR="001A35CA" w:rsidRPr="005C64B4" w:rsidRDefault="001A35CA" w:rsidP="005C64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Im</w:t>
            </w:r>
            <w:r w:rsidR="00280CD0" w:rsidRPr="005C64B4">
              <w:rPr>
                <w:rFonts w:ascii="Arial" w:hAnsi="Arial" w:cs="Arial"/>
                <w:i/>
                <w:iCs/>
                <w:sz w:val="18"/>
                <w:szCs w:val="18"/>
                <w:vertAlign w:val="superscript"/>
              </w:rPr>
              <w:t xml:space="preserve"> a</w:t>
            </w:r>
          </w:p>
        </w:tc>
        <w:tc>
          <w:tcPr>
            <w:tcW w:w="405" w:type="dxa"/>
          </w:tcPr>
          <w:p w14:paraId="4449C3DF" w14:textId="232ABDE4" w:rsidR="001A35CA" w:rsidRPr="005C64B4" w:rsidRDefault="001A35CA" w:rsidP="005C64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 xml:space="preserve">Lo </w:t>
            </w:r>
            <w:r w:rsidRPr="005C64B4">
              <w:rPr>
                <w:rFonts w:ascii="Arial" w:hAnsi="Arial" w:cs="Arial"/>
                <w:i/>
                <w:iCs/>
                <w:sz w:val="18"/>
                <w:szCs w:val="18"/>
                <w:vertAlign w:val="superscript"/>
              </w:rPr>
              <w:t>a</w:t>
            </w:r>
          </w:p>
        </w:tc>
      </w:tr>
      <w:tr w:rsidR="008E4320" w:rsidRPr="005C64B4" w14:paraId="11376339" w14:textId="77777777" w:rsidTr="005C64B4">
        <w:trPr>
          <w:jc w:val="center"/>
        </w:trPr>
        <w:tc>
          <w:tcPr>
            <w:tcW w:w="1258" w:type="dxa"/>
            <w:tcMar>
              <w:left w:w="0" w:type="dxa"/>
              <w:right w:w="0" w:type="dxa"/>
            </w:tcMar>
          </w:tcPr>
          <w:p w14:paraId="67D5D8CC" w14:textId="77777777" w:rsidR="008E4320" w:rsidRPr="005C64B4" w:rsidRDefault="008E4320" w:rsidP="005C64B4">
            <w:pPr>
              <w:jc w:val="center"/>
              <w:rPr>
                <w:rFonts w:ascii="Arial" w:eastAsia="Calibri-Bold" w:hAnsi="Arial" w:cs="Arial"/>
                <w:kern w:val="0"/>
                <w:sz w:val="18"/>
                <w:szCs w:val="18"/>
              </w:rPr>
            </w:pPr>
            <w:r w:rsidRPr="005C64B4">
              <w:rPr>
                <w:rFonts w:ascii="Arial" w:eastAsia="Calibri-Bold" w:hAnsi="Arial" w:cs="Arial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11EAFFFA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  <w:tcMar>
              <w:left w:w="0" w:type="dxa"/>
              <w:right w:w="0" w:type="dxa"/>
            </w:tcMar>
          </w:tcPr>
          <w:p w14:paraId="7F6AC29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3DB7A0C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489FB34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31ACB0F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490D99D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29D4C4F3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629455F3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6FB2238A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200A644A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49B627CD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6C21B0C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63886D5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03D72D0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514" w:type="dxa"/>
          </w:tcPr>
          <w:p w14:paraId="70E6FC2B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514" w:type="dxa"/>
          </w:tcPr>
          <w:p w14:paraId="6864F847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0495A2F9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7B99E280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5993439B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2</w:t>
            </w:r>
          </w:p>
        </w:tc>
        <w:tc>
          <w:tcPr>
            <w:tcW w:w="405" w:type="dxa"/>
          </w:tcPr>
          <w:p w14:paraId="01957BF0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405" w:type="dxa"/>
          </w:tcPr>
          <w:p w14:paraId="5EC04582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3</w:t>
            </w:r>
          </w:p>
        </w:tc>
      </w:tr>
      <w:tr w:rsidR="008E4320" w:rsidRPr="005C64B4" w14:paraId="126510E4" w14:textId="77777777" w:rsidTr="005C64B4">
        <w:trPr>
          <w:jc w:val="center"/>
        </w:trPr>
        <w:tc>
          <w:tcPr>
            <w:tcW w:w="1258" w:type="dxa"/>
            <w:tcMar>
              <w:left w:w="0" w:type="dxa"/>
              <w:right w:w="0" w:type="dxa"/>
            </w:tcMar>
          </w:tcPr>
          <w:p w14:paraId="14E63C3B" w14:textId="77777777" w:rsidR="008E4320" w:rsidRPr="005C64B4" w:rsidRDefault="008E4320" w:rsidP="005C64B4">
            <w:pPr>
              <w:jc w:val="center"/>
              <w:rPr>
                <w:rFonts w:ascii="Arial" w:eastAsia="Calibri-Bold" w:hAnsi="Arial" w:cs="Arial"/>
                <w:kern w:val="0"/>
                <w:sz w:val="18"/>
                <w:szCs w:val="18"/>
              </w:rPr>
            </w:pPr>
            <w:r w:rsidRPr="005C64B4">
              <w:rPr>
                <w:rFonts w:ascii="Arial" w:eastAsia="Calibri-Bold" w:hAnsi="Arial" w:cs="Arial"/>
                <w:kern w:val="0"/>
                <w:sz w:val="18"/>
                <w:szCs w:val="18"/>
              </w:rPr>
              <w:t>Henan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5FA1519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  <w:tcMar>
              <w:left w:w="0" w:type="dxa"/>
              <w:right w:w="0" w:type="dxa"/>
            </w:tcMar>
          </w:tcPr>
          <w:p w14:paraId="4AC3E380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57FB709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641AB7C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700846B8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088DF85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497D8A1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70281FD9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4E5AB33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0899B6F9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0C0D233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6F0C7D4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4D2FACAB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38FFF0D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4DC838D5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1539287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514" w:type="dxa"/>
          </w:tcPr>
          <w:p w14:paraId="4CD1EB9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2C48E172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02FD8C1D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</w:tcPr>
          <w:p w14:paraId="53F4E2C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</w:tcPr>
          <w:p w14:paraId="74AC55D0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</w:tr>
      <w:tr w:rsidR="008E4320" w:rsidRPr="005C64B4" w14:paraId="043DF96D" w14:textId="77777777" w:rsidTr="005C64B4">
        <w:trPr>
          <w:jc w:val="center"/>
        </w:trPr>
        <w:tc>
          <w:tcPr>
            <w:tcW w:w="1258" w:type="dxa"/>
            <w:tcMar>
              <w:left w:w="0" w:type="dxa"/>
              <w:right w:w="0" w:type="dxa"/>
            </w:tcMar>
          </w:tcPr>
          <w:p w14:paraId="4A45A5E9" w14:textId="77777777" w:rsidR="008E4320" w:rsidRPr="005C64B4" w:rsidRDefault="008E4320" w:rsidP="005C64B4">
            <w:pPr>
              <w:jc w:val="center"/>
              <w:rPr>
                <w:rFonts w:ascii="Arial" w:eastAsia="Calibri-Bold" w:hAnsi="Arial" w:cs="Arial"/>
                <w:kern w:val="0"/>
                <w:sz w:val="18"/>
                <w:szCs w:val="18"/>
              </w:rPr>
            </w:pPr>
            <w:r w:rsidRPr="005C64B4">
              <w:rPr>
                <w:rFonts w:ascii="Arial" w:eastAsia="Calibri-Bold" w:hAnsi="Arial" w:cs="Arial"/>
                <w:kern w:val="0"/>
                <w:sz w:val="18"/>
                <w:szCs w:val="18"/>
              </w:rPr>
              <w:t>Zhejiang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6CFAC67D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  <w:tcMar>
              <w:left w:w="0" w:type="dxa"/>
              <w:right w:w="0" w:type="dxa"/>
            </w:tcMar>
          </w:tcPr>
          <w:p w14:paraId="6B9DAA5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1A9D7C7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26BDA4FF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546F9F7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594516A8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4A830BFD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206FC46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7ACE4E93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57A94F38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1550EDE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5CC2EF6F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3D686A9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69CDE098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1A2E1AD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75C841A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1E8ABF0B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4BCFBEB8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7BD47BBF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</w:tcPr>
          <w:p w14:paraId="219C459A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405" w:type="dxa"/>
          </w:tcPr>
          <w:p w14:paraId="0326D820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</w:tr>
      <w:tr w:rsidR="008E4320" w:rsidRPr="005C64B4" w14:paraId="499035B6" w14:textId="77777777" w:rsidTr="005C64B4">
        <w:trPr>
          <w:jc w:val="center"/>
        </w:trPr>
        <w:tc>
          <w:tcPr>
            <w:tcW w:w="1258" w:type="dxa"/>
            <w:tcMar>
              <w:left w:w="0" w:type="dxa"/>
              <w:right w:w="0" w:type="dxa"/>
            </w:tcMar>
          </w:tcPr>
          <w:p w14:paraId="58968E1C" w14:textId="77777777" w:rsidR="008E4320" w:rsidRPr="005C64B4" w:rsidRDefault="008E4320" w:rsidP="005C64B4">
            <w:pPr>
              <w:jc w:val="center"/>
              <w:rPr>
                <w:rFonts w:ascii="Arial" w:eastAsia="Calibri-Bold" w:hAnsi="Arial" w:cs="Arial"/>
                <w:kern w:val="0"/>
                <w:sz w:val="18"/>
                <w:szCs w:val="18"/>
              </w:rPr>
            </w:pPr>
            <w:r w:rsidRPr="005C64B4">
              <w:rPr>
                <w:rFonts w:ascii="Arial" w:eastAsia="Calibri-Bold" w:hAnsi="Arial" w:cs="Arial"/>
                <w:kern w:val="0"/>
                <w:sz w:val="18"/>
                <w:szCs w:val="18"/>
              </w:rPr>
              <w:t>Hunan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22D6ABE5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  <w:tcMar>
              <w:left w:w="0" w:type="dxa"/>
              <w:right w:w="0" w:type="dxa"/>
            </w:tcMar>
          </w:tcPr>
          <w:p w14:paraId="208D31A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63B7B09B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18FF26B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0F7C1BD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27458C4F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32246DD2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3A95D0D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2079300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64355729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6D5DA412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3C6C411F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200B226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66335840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514" w:type="dxa"/>
          </w:tcPr>
          <w:p w14:paraId="5ACD8E1A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1AD16925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514" w:type="dxa"/>
          </w:tcPr>
          <w:p w14:paraId="6EBB60EB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25820538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080EF3EA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405" w:type="dxa"/>
          </w:tcPr>
          <w:p w14:paraId="40AFFED2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</w:tcPr>
          <w:p w14:paraId="3ACF9B93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2</w:t>
            </w:r>
          </w:p>
        </w:tc>
      </w:tr>
      <w:tr w:rsidR="008E4320" w:rsidRPr="005C64B4" w14:paraId="7FA0B61A" w14:textId="77777777" w:rsidTr="005C64B4">
        <w:trPr>
          <w:jc w:val="center"/>
        </w:trPr>
        <w:tc>
          <w:tcPr>
            <w:tcW w:w="1258" w:type="dxa"/>
            <w:tcMar>
              <w:left w:w="0" w:type="dxa"/>
              <w:right w:w="0" w:type="dxa"/>
            </w:tcMar>
          </w:tcPr>
          <w:p w14:paraId="3C6962C1" w14:textId="77777777" w:rsidR="008E4320" w:rsidRPr="005C64B4" w:rsidRDefault="008E4320" w:rsidP="005C64B4">
            <w:pPr>
              <w:jc w:val="center"/>
              <w:rPr>
                <w:rFonts w:ascii="Arial" w:eastAsia="Calibri-Bold" w:hAnsi="Arial" w:cs="Arial"/>
                <w:kern w:val="0"/>
                <w:sz w:val="18"/>
                <w:szCs w:val="18"/>
              </w:rPr>
            </w:pPr>
            <w:r w:rsidRPr="005C64B4">
              <w:rPr>
                <w:rFonts w:ascii="Arial" w:eastAsia="Calibri-Bold" w:hAnsi="Arial" w:cs="Arial"/>
                <w:kern w:val="0"/>
                <w:sz w:val="18"/>
                <w:szCs w:val="18"/>
              </w:rPr>
              <w:t>Jiangxi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31FE6593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  <w:tcMar>
              <w:left w:w="0" w:type="dxa"/>
              <w:right w:w="0" w:type="dxa"/>
            </w:tcMar>
          </w:tcPr>
          <w:p w14:paraId="078B7B9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0D120D4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08933A9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133AE99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561F93E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1478F2A9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7F0201A7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0B064FB8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0C2CF6A0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33FE151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357CF432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15B0E2E8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3DFD8F5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43719549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514" w:type="dxa"/>
          </w:tcPr>
          <w:p w14:paraId="7778FBB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775C9DE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3722704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3F3A00AD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</w:tcPr>
          <w:p w14:paraId="2F38BF1F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</w:tcPr>
          <w:p w14:paraId="2F08CCA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</w:tr>
      <w:tr w:rsidR="008E4320" w:rsidRPr="005C64B4" w14:paraId="5ED000BD" w14:textId="77777777" w:rsidTr="005C64B4">
        <w:trPr>
          <w:jc w:val="center"/>
        </w:trPr>
        <w:tc>
          <w:tcPr>
            <w:tcW w:w="1258" w:type="dxa"/>
            <w:tcMar>
              <w:left w:w="0" w:type="dxa"/>
              <w:right w:w="0" w:type="dxa"/>
            </w:tcMar>
          </w:tcPr>
          <w:p w14:paraId="5376F88F" w14:textId="77777777" w:rsidR="008E4320" w:rsidRPr="005C64B4" w:rsidRDefault="008E4320" w:rsidP="005C64B4">
            <w:pPr>
              <w:jc w:val="center"/>
              <w:rPr>
                <w:rFonts w:ascii="Arial" w:eastAsia="Calibri-Bold" w:hAnsi="Arial" w:cs="Arial"/>
                <w:kern w:val="0"/>
                <w:sz w:val="18"/>
                <w:szCs w:val="18"/>
              </w:rPr>
            </w:pPr>
            <w:r w:rsidRPr="005C64B4">
              <w:rPr>
                <w:rFonts w:ascii="Arial" w:eastAsia="Calibri-Bold" w:hAnsi="Arial" w:cs="Arial"/>
                <w:kern w:val="0"/>
                <w:sz w:val="18"/>
                <w:szCs w:val="18"/>
              </w:rPr>
              <w:t>Anhui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162A5C32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  <w:tcMar>
              <w:left w:w="0" w:type="dxa"/>
              <w:right w:w="0" w:type="dxa"/>
            </w:tcMar>
          </w:tcPr>
          <w:p w14:paraId="721FA042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425409B9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2D05E0E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559146C5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4154D965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6F24CBC2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71A9CA09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19B89F27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5ABE539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5299991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69926A35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31015A35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1BEE6CC3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24CF2F9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514" w:type="dxa"/>
          </w:tcPr>
          <w:p w14:paraId="3B61508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1F5C20D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2C65B0DA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543E6A9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</w:tcPr>
          <w:p w14:paraId="798D1DEA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</w:tcPr>
          <w:p w14:paraId="35C1972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</w:tr>
      <w:tr w:rsidR="008E4320" w:rsidRPr="005C64B4" w14:paraId="0C008A71" w14:textId="77777777" w:rsidTr="005C64B4">
        <w:trPr>
          <w:jc w:val="center"/>
        </w:trPr>
        <w:tc>
          <w:tcPr>
            <w:tcW w:w="1258" w:type="dxa"/>
            <w:tcMar>
              <w:left w:w="0" w:type="dxa"/>
              <w:right w:w="0" w:type="dxa"/>
            </w:tcMar>
          </w:tcPr>
          <w:p w14:paraId="6CB9497E" w14:textId="77777777" w:rsidR="008E4320" w:rsidRPr="005C64B4" w:rsidRDefault="008E4320" w:rsidP="005C64B4">
            <w:pPr>
              <w:jc w:val="center"/>
              <w:rPr>
                <w:rFonts w:ascii="Arial" w:eastAsia="Calibri-Bold" w:hAnsi="Arial" w:cs="Arial"/>
                <w:kern w:val="0"/>
                <w:sz w:val="18"/>
                <w:szCs w:val="18"/>
              </w:rPr>
            </w:pPr>
            <w:r w:rsidRPr="005C64B4">
              <w:rPr>
                <w:rFonts w:ascii="Arial" w:eastAsia="Calibri-Bold" w:hAnsi="Arial" w:cs="Arial"/>
                <w:kern w:val="0"/>
                <w:sz w:val="18"/>
                <w:szCs w:val="18"/>
              </w:rPr>
              <w:t>Shandong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1B456A20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  <w:tcMar>
              <w:left w:w="0" w:type="dxa"/>
              <w:right w:w="0" w:type="dxa"/>
            </w:tcMar>
          </w:tcPr>
          <w:p w14:paraId="51051122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4A6F387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27D520E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365B9C80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738FB3E3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6AF5000D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540FE4D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00CAD829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00D35E63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47D8A600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5D652F8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2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0DDCC08F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68D3ED1D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253C5019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15D98B67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55C5AA5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1B25714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06767853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3</w:t>
            </w:r>
          </w:p>
        </w:tc>
        <w:tc>
          <w:tcPr>
            <w:tcW w:w="405" w:type="dxa"/>
          </w:tcPr>
          <w:p w14:paraId="09F2B3FD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</w:tcPr>
          <w:p w14:paraId="3EEFAE5A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2</w:t>
            </w:r>
          </w:p>
        </w:tc>
      </w:tr>
      <w:tr w:rsidR="008E4320" w:rsidRPr="005C64B4" w14:paraId="23A716C5" w14:textId="77777777" w:rsidTr="005C64B4">
        <w:trPr>
          <w:jc w:val="center"/>
        </w:trPr>
        <w:tc>
          <w:tcPr>
            <w:tcW w:w="1258" w:type="dxa"/>
            <w:tcMar>
              <w:left w:w="0" w:type="dxa"/>
              <w:right w:w="0" w:type="dxa"/>
            </w:tcMar>
          </w:tcPr>
          <w:p w14:paraId="0BCBB911" w14:textId="77777777" w:rsidR="008E4320" w:rsidRPr="005C64B4" w:rsidRDefault="008E4320" w:rsidP="005C64B4">
            <w:pPr>
              <w:jc w:val="center"/>
              <w:rPr>
                <w:rFonts w:ascii="Arial" w:eastAsia="Calibri-Bold" w:hAnsi="Arial" w:cs="Arial"/>
                <w:kern w:val="0"/>
                <w:sz w:val="18"/>
                <w:szCs w:val="18"/>
              </w:rPr>
            </w:pPr>
            <w:r w:rsidRPr="005C64B4">
              <w:rPr>
                <w:rFonts w:ascii="Arial" w:eastAsia="Calibri-Bold" w:hAnsi="Arial" w:cs="Arial"/>
                <w:kern w:val="0"/>
                <w:sz w:val="18"/>
                <w:szCs w:val="18"/>
              </w:rPr>
              <w:t>Jiangsu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2187748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  <w:tcMar>
              <w:left w:w="0" w:type="dxa"/>
              <w:right w:w="0" w:type="dxa"/>
            </w:tcMar>
          </w:tcPr>
          <w:p w14:paraId="648D3C99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195A9B37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44015A75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02F80D4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012311CD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396E9C40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636D054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686F7CA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180F18E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163AE26F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6C0D7C9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5C726707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2BE7693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67BC0525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331E560D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2DD802FF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52F7B50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03E960F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</w:tcPr>
          <w:p w14:paraId="2B3A4BEF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</w:tcPr>
          <w:p w14:paraId="767FE5FD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</w:tr>
      <w:tr w:rsidR="008E4320" w:rsidRPr="005C64B4" w14:paraId="0C9D492E" w14:textId="77777777" w:rsidTr="005C64B4">
        <w:trPr>
          <w:jc w:val="center"/>
        </w:trPr>
        <w:tc>
          <w:tcPr>
            <w:tcW w:w="1258" w:type="dxa"/>
            <w:tcMar>
              <w:left w:w="0" w:type="dxa"/>
              <w:right w:w="0" w:type="dxa"/>
            </w:tcMar>
          </w:tcPr>
          <w:p w14:paraId="5C2140C8" w14:textId="77777777" w:rsidR="008E4320" w:rsidRPr="005C64B4" w:rsidRDefault="008E4320" w:rsidP="005C64B4">
            <w:pPr>
              <w:jc w:val="center"/>
              <w:rPr>
                <w:rFonts w:ascii="Arial" w:eastAsia="Calibri-Bold" w:hAnsi="Arial" w:cs="Arial"/>
                <w:kern w:val="0"/>
                <w:sz w:val="18"/>
                <w:szCs w:val="18"/>
              </w:rPr>
            </w:pPr>
            <w:r w:rsidRPr="005C64B4">
              <w:rPr>
                <w:rFonts w:ascii="Arial" w:eastAsia="Calibri-Bold" w:hAnsi="Arial" w:cs="Arial"/>
                <w:kern w:val="0"/>
                <w:sz w:val="18"/>
                <w:szCs w:val="18"/>
              </w:rPr>
              <w:t>Fujian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02BF21D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  <w:tcMar>
              <w:left w:w="0" w:type="dxa"/>
              <w:right w:w="0" w:type="dxa"/>
            </w:tcMar>
          </w:tcPr>
          <w:p w14:paraId="7982A94B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24A5A12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012520BB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08655032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31C252BA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06EC7045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379BB5D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6B9C9040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7056C8C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4C6273DB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78037D7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38F1F19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34CDE4E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59D44558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3F75145D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2</w:t>
            </w:r>
          </w:p>
        </w:tc>
        <w:tc>
          <w:tcPr>
            <w:tcW w:w="514" w:type="dxa"/>
          </w:tcPr>
          <w:p w14:paraId="099B13FF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1D5AD9C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41628835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</w:tcPr>
          <w:p w14:paraId="7C1020F5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</w:tcPr>
          <w:p w14:paraId="11CD50B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2</w:t>
            </w:r>
          </w:p>
        </w:tc>
      </w:tr>
      <w:tr w:rsidR="008E4320" w:rsidRPr="005C64B4" w14:paraId="17D12E5E" w14:textId="77777777" w:rsidTr="005C64B4">
        <w:trPr>
          <w:jc w:val="center"/>
        </w:trPr>
        <w:tc>
          <w:tcPr>
            <w:tcW w:w="1258" w:type="dxa"/>
            <w:tcMar>
              <w:left w:w="0" w:type="dxa"/>
              <w:right w:w="0" w:type="dxa"/>
            </w:tcMar>
          </w:tcPr>
          <w:p w14:paraId="090D2A01" w14:textId="77777777" w:rsidR="008E4320" w:rsidRPr="005C64B4" w:rsidRDefault="008E4320" w:rsidP="005C64B4">
            <w:pPr>
              <w:jc w:val="center"/>
              <w:rPr>
                <w:rFonts w:ascii="Arial" w:eastAsia="Calibri-Bold" w:hAnsi="Arial" w:cs="Arial"/>
                <w:kern w:val="0"/>
                <w:sz w:val="18"/>
                <w:szCs w:val="18"/>
              </w:rPr>
            </w:pPr>
            <w:r w:rsidRPr="005C64B4">
              <w:rPr>
                <w:rFonts w:ascii="Arial" w:eastAsia="Calibri-Bold" w:hAnsi="Arial" w:cs="Arial"/>
                <w:kern w:val="0"/>
                <w:sz w:val="18"/>
                <w:szCs w:val="18"/>
              </w:rPr>
              <w:t>Beijing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591115F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05" w:type="dxa"/>
            <w:tcMar>
              <w:left w:w="0" w:type="dxa"/>
              <w:right w:w="0" w:type="dxa"/>
            </w:tcMar>
          </w:tcPr>
          <w:p w14:paraId="7F85A2D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44C5E03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76374F0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42E0CB50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44E4A663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12CFF42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4ED5CA3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7ABA8DB8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61DBB677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44F3DF5A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5ACC5DA7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6D31C753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29B8BE6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514" w:type="dxa"/>
          </w:tcPr>
          <w:p w14:paraId="2F6E3E6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335DCBD7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0</w:t>
            </w:r>
          </w:p>
        </w:tc>
        <w:tc>
          <w:tcPr>
            <w:tcW w:w="514" w:type="dxa"/>
          </w:tcPr>
          <w:p w14:paraId="3061D4B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34295F1F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3232F36A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3</w:t>
            </w:r>
          </w:p>
        </w:tc>
        <w:tc>
          <w:tcPr>
            <w:tcW w:w="405" w:type="dxa"/>
          </w:tcPr>
          <w:p w14:paraId="67B10A77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405" w:type="dxa"/>
          </w:tcPr>
          <w:p w14:paraId="0DEB52B9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3</w:t>
            </w:r>
          </w:p>
        </w:tc>
      </w:tr>
      <w:tr w:rsidR="008E4320" w:rsidRPr="005C64B4" w14:paraId="41ED6946" w14:textId="77777777" w:rsidTr="005C64B4">
        <w:trPr>
          <w:jc w:val="center"/>
        </w:trPr>
        <w:tc>
          <w:tcPr>
            <w:tcW w:w="1258" w:type="dxa"/>
            <w:tcMar>
              <w:left w:w="0" w:type="dxa"/>
              <w:right w:w="0" w:type="dxa"/>
            </w:tcMar>
          </w:tcPr>
          <w:p w14:paraId="4EEC979A" w14:textId="77777777" w:rsidR="008E4320" w:rsidRPr="005C64B4" w:rsidRDefault="008E4320" w:rsidP="005C64B4">
            <w:pPr>
              <w:jc w:val="center"/>
              <w:rPr>
                <w:rFonts w:ascii="Arial" w:eastAsia="Calibri-Bold" w:hAnsi="Arial" w:cs="Arial"/>
                <w:kern w:val="0"/>
                <w:sz w:val="18"/>
                <w:szCs w:val="18"/>
              </w:rPr>
            </w:pPr>
            <w:r w:rsidRPr="005C64B4">
              <w:rPr>
                <w:rFonts w:ascii="Arial" w:eastAsia="Calibri-Bold" w:hAnsi="Arial" w:cs="Arial"/>
                <w:kern w:val="0"/>
                <w:sz w:val="18"/>
                <w:szCs w:val="18"/>
              </w:rPr>
              <w:t>Shanghai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6580C569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05" w:type="dxa"/>
            <w:tcMar>
              <w:left w:w="0" w:type="dxa"/>
              <w:right w:w="0" w:type="dxa"/>
            </w:tcMar>
          </w:tcPr>
          <w:p w14:paraId="18223E8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74C4FA9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43CF1667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7A9B3E43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30B0902B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009796F8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5287574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2D2CE91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2EF6B43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496C061B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50332422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54FDFC8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2ECD8828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1DED3A7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30E83867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514" w:type="dxa"/>
          </w:tcPr>
          <w:p w14:paraId="57C88D1A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43D9F570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1BA99F1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405" w:type="dxa"/>
          </w:tcPr>
          <w:p w14:paraId="5549AB58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405" w:type="dxa"/>
          </w:tcPr>
          <w:p w14:paraId="063F3553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3</w:t>
            </w:r>
          </w:p>
        </w:tc>
      </w:tr>
      <w:tr w:rsidR="008E4320" w:rsidRPr="005C64B4" w14:paraId="6DDD353A" w14:textId="77777777" w:rsidTr="005C64B4">
        <w:trPr>
          <w:jc w:val="center"/>
        </w:trPr>
        <w:tc>
          <w:tcPr>
            <w:tcW w:w="1258" w:type="dxa"/>
            <w:tcMar>
              <w:left w:w="0" w:type="dxa"/>
              <w:right w:w="0" w:type="dxa"/>
            </w:tcMar>
          </w:tcPr>
          <w:p w14:paraId="4BEC7E24" w14:textId="77777777" w:rsidR="008E4320" w:rsidRPr="005C64B4" w:rsidRDefault="008E4320" w:rsidP="005C64B4">
            <w:pPr>
              <w:jc w:val="center"/>
              <w:rPr>
                <w:rFonts w:ascii="Arial" w:eastAsia="Calibri-Bold" w:hAnsi="Arial" w:cs="Arial"/>
                <w:kern w:val="0"/>
                <w:sz w:val="18"/>
                <w:szCs w:val="18"/>
              </w:rPr>
            </w:pPr>
            <w:r w:rsidRPr="005C64B4">
              <w:rPr>
                <w:rFonts w:ascii="Arial" w:eastAsia="Calibri-Bold" w:hAnsi="Arial" w:cs="Arial"/>
                <w:kern w:val="0"/>
                <w:sz w:val="18"/>
                <w:szCs w:val="18"/>
              </w:rPr>
              <w:t>Guangzhou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4AB0118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  <w:tcMar>
              <w:left w:w="0" w:type="dxa"/>
              <w:right w:w="0" w:type="dxa"/>
            </w:tcMar>
          </w:tcPr>
          <w:p w14:paraId="5F9C675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0E346605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0B3A8E42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6070358B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4BC2FED8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12B78D2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26AE94C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128DF24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6A93734A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35BAC942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59C7A79E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5B762C8B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5F97A9A9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5854981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405B0F62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0069ED7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7AC7669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4EB77477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  <w:tc>
          <w:tcPr>
            <w:tcW w:w="405" w:type="dxa"/>
          </w:tcPr>
          <w:p w14:paraId="6EFBD7B6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</w:tcPr>
          <w:p w14:paraId="4E8F633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color w:val="FF0000"/>
                <w:sz w:val="18"/>
                <w:szCs w:val="18"/>
              </w:rPr>
              <w:t>1</w:t>
            </w:r>
          </w:p>
        </w:tc>
      </w:tr>
      <w:tr w:rsidR="008E4320" w:rsidRPr="005C64B4" w14:paraId="511E1C82" w14:textId="77777777" w:rsidTr="005C64B4">
        <w:trPr>
          <w:jc w:val="center"/>
        </w:trPr>
        <w:tc>
          <w:tcPr>
            <w:tcW w:w="1258" w:type="dxa"/>
            <w:tcMar>
              <w:left w:w="0" w:type="dxa"/>
              <w:right w:w="0" w:type="dxa"/>
            </w:tcMar>
          </w:tcPr>
          <w:p w14:paraId="5A4FD786" w14:textId="77777777" w:rsidR="008E4320" w:rsidRPr="005C64B4" w:rsidRDefault="008E4320" w:rsidP="005C64B4">
            <w:pPr>
              <w:jc w:val="center"/>
              <w:rPr>
                <w:rFonts w:ascii="Arial" w:eastAsia="Calibri-Bold" w:hAnsi="Arial" w:cs="Arial"/>
                <w:kern w:val="0"/>
                <w:sz w:val="18"/>
                <w:szCs w:val="18"/>
              </w:rPr>
            </w:pPr>
            <w:r w:rsidRPr="005C64B4">
              <w:rPr>
                <w:rFonts w:ascii="Arial" w:eastAsia="Calibri-Bold" w:hAnsi="Arial" w:cs="Arial"/>
                <w:kern w:val="0"/>
                <w:sz w:val="18"/>
                <w:szCs w:val="18"/>
              </w:rPr>
              <w:t>Shenzhen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440C076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  <w:tcMar>
              <w:left w:w="0" w:type="dxa"/>
              <w:right w:w="0" w:type="dxa"/>
            </w:tcMar>
          </w:tcPr>
          <w:p w14:paraId="1C85889D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11" w:type="dxa"/>
            <w:tcMar>
              <w:left w:w="0" w:type="dxa"/>
              <w:right w:w="0" w:type="dxa"/>
            </w:tcMar>
          </w:tcPr>
          <w:p w14:paraId="49D6A25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4A1F8D85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6" w:type="dxa"/>
            <w:tcMar>
              <w:left w:w="0" w:type="dxa"/>
              <w:right w:w="0" w:type="dxa"/>
            </w:tcMar>
          </w:tcPr>
          <w:p w14:paraId="378508F3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05B51FC2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109001EA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7FA61677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21B8D6BB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4B129561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22F99517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27" w:type="dxa"/>
            <w:tcMar>
              <w:left w:w="0" w:type="dxa"/>
              <w:right w:w="0" w:type="dxa"/>
            </w:tcMar>
          </w:tcPr>
          <w:p w14:paraId="5BD9479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399BE9C2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12" w:type="dxa"/>
            <w:tcMar>
              <w:left w:w="0" w:type="dxa"/>
              <w:right w:w="0" w:type="dxa"/>
            </w:tcMar>
          </w:tcPr>
          <w:p w14:paraId="2D638E05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5F4C27C9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079F3F49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14" w:type="dxa"/>
          </w:tcPr>
          <w:p w14:paraId="034B9144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i/>
                <w:iCs/>
                <w:sz w:val="18"/>
                <w:szCs w:val="18"/>
                <w:vertAlign w:val="superscript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05108498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03" w:type="dxa"/>
            <w:tcMar>
              <w:left w:w="0" w:type="dxa"/>
              <w:right w:w="0" w:type="dxa"/>
            </w:tcMar>
          </w:tcPr>
          <w:p w14:paraId="65BB791C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405" w:type="dxa"/>
          </w:tcPr>
          <w:p w14:paraId="6422195A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05" w:type="dxa"/>
          </w:tcPr>
          <w:p w14:paraId="0B337BB9" w14:textId="77777777" w:rsidR="008E4320" w:rsidRPr="005C64B4" w:rsidRDefault="008E4320" w:rsidP="005C64B4">
            <w:pPr>
              <w:widowControl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64B4">
              <w:rPr>
                <w:rFonts w:ascii="Arial" w:hAnsi="Arial" w:cs="Arial"/>
                <w:sz w:val="18"/>
                <w:szCs w:val="18"/>
              </w:rPr>
              <w:t>0</w:t>
            </w:r>
          </w:p>
        </w:tc>
      </w:tr>
    </w:tbl>
    <w:p w14:paraId="13F01420" w14:textId="20BB3003" w:rsidR="007C4867" w:rsidRPr="005C64B4" w:rsidRDefault="00486D1A" w:rsidP="005C64B4">
      <w:pPr>
        <w:widowControl/>
        <w:spacing w:line="360" w:lineRule="auto"/>
        <w:jc w:val="left"/>
        <w:rPr>
          <w:rFonts w:ascii="Cambria" w:hAnsi="Cambria" w:cs="Times New Roman"/>
          <w:sz w:val="18"/>
          <w:szCs w:val="18"/>
        </w:rPr>
      </w:pPr>
      <w:proofErr w:type="gramStart"/>
      <w:r w:rsidRPr="005C64B4">
        <w:rPr>
          <w:rFonts w:ascii="Cambria" w:hAnsi="Cambria" w:cs="Times New Roman"/>
          <w:b/>
          <w:bCs/>
          <w:i/>
          <w:iCs/>
          <w:sz w:val="18"/>
          <w:szCs w:val="18"/>
          <w:vertAlign w:val="superscript"/>
        </w:rPr>
        <w:t>a</w:t>
      </w:r>
      <w:proofErr w:type="gramEnd"/>
      <w:r w:rsidRPr="005C64B4">
        <w:rPr>
          <w:rFonts w:ascii="Cambria" w:hAnsi="Cambria" w:cs="Times New Roman"/>
          <w:sz w:val="18"/>
          <w:szCs w:val="18"/>
        </w:rPr>
        <w:t xml:space="preserve"> Locally generated cases </w:t>
      </w:r>
      <w:r w:rsidR="00B21190" w:rsidRPr="005C64B4">
        <w:rPr>
          <w:rFonts w:ascii="Cambria" w:hAnsi="Cambria" w:cs="Times New Roman"/>
          <w:sz w:val="18"/>
          <w:szCs w:val="18"/>
        </w:rPr>
        <w:t xml:space="preserve">(Lo) </w:t>
      </w:r>
      <w:r w:rsidRPr="005C64B4">
        <w:rPr>
          <w:rFonts w:ascii="Cambria" w:hAnsi="Cambria" w:cs="Times New Roman"/>
          <w:sz w:val="18"/>
          <w:szCs w:val="18"/>
        </w:rPr>
        <w:t>are colored in red while im</w:t>
      </w:r>
      <w:bookmarkStart w:id="0" w:name="_GoBack"/>
      <w:bookmarkEnd w:id="0"/>
      <w:r w:rsidRPr="005C64B4">
        <w:rPr>
          <w:rFonts w:ascii="Cambria" w:hAnsi="Cambria" w:cs="Times New Roman"/>
          <w:sz w:val="18"/>
          <w:szCs w:val="18"/>
        </w:rPr>
        <w:t xml:space="preserve">ported cases </w:t>
      </w:r>
      <w:r w:rsidR="00B21190" w:rsidRPr="005C64B4">
        <w:rPr>
          <w:rFonts w:ascii="Cambria" w:hAnsi="Cambria" w:cs="Times New Roman"/>
          <w:sz w:val="18"/>
          <w:szCs w:val="18"/>
        </w:rPr>
        <w:t xml:space="preserve">(Im) </w:t>
      </w:r>
      <w:r w:rsidRPr="005C64B4">
        <w:rPr>
          <w:rFonts w:ascii="Cambria" w:hAnsi="Cambria" w:cs="Times New Roman"/>
          <w:sz w:val="18"/>
          <w:szCs w:val="18"/>
        </w:rPr>
        <w:t xml:space="preserve">were omitted for risk assessment. </w:t>
      </w:r>
    </w:p>
    <w:sectPr w:rsidR="007C4867" w:rsidRPr="005C64B4" w:rsidSect="00A74BEC">
      <w:footerReference w:type="default" r:id="rId7"/>
      <w:pgSz w:w="11906" w:h="16838"/>
      <w:pgMar w:top="1440" w:right="1133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EAD3D1" w14:textId="77777777" w:rsidR="00C1769E" w:rsidRDefault="00C1769E" w:rsidP="00591801">
      <w:r>
        <w:separator/>
      </w:r>
    </w:p>
  </w:endnote>
  <w:endnote w:type="continuationSeparator" w:id="0">
    <w:p w14:paraId="105C114F" w14:textId="77777777" w:rsidR="00C1769E" w:rsidRDefault="00C1769E" w:rsidP="005918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LMRoman10-Regular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80E0000" w:usb2="00000010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F0E06B" w14:textId="76CECAF7" w:rsidR="00FD3165" w:rsidRDefault="00FD3165" w:rsidP="005C64B4">
    <w:pPr>
      <w:pStyle w:val="Footer"/>
    </w:pPr>
  </w:p>
  <w:p w14:paraId="14DE5C7D" w14:textId="77777777" w:rsidR="00FD3165" w:rsidRDefault="00FD316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C8C1A4" w14:textId="77777777" w:rsidR="00C1769E" w:rsidRDefault="00C1769E" w:rsidP="00591801">
      <w:r>
        <w:separator/>
      </w:r>
    </w:p>
  </w:footnote>
  <w:footnote w:type="continuationSeparator" w:id="0">
    <w:p w14:paraId="14E64938" w14:textId="77777777" w:rsidR="00C1769E" w:rsidRDefault="00C1769E" w:rsidP="005918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2262DD"/>
    <w:multiLevelType w:val="hybridMultilevel"/>
    <w:tmpl w:val="CF128762"/>
    <w:lvl w:ilvl="0" w:tplc="10F880AC">
      <w:start w:val="1"/>
      <w:numFmt w:val="decimal"/>
      <w:lvlText w:val="%1."/>
      <w:lvlJc w:val="left"/>
      <w:pPr>
        <w:ind w:left="360" w:hanging="360"/>
      </w:pPr>
      <w:rPr>
        <w:rFonts w:ascii="LMRoman10-Regular" w:hAnsi="LMRoman10-Regular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MDCzMDczMTIzMTNW0lEKTi0uzszPAykwrAUAwCcJv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 GLobal health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zzat590stawwvetwv3xvfpkr9t0f0z0prxa&quot;&gt;My EndNote Library&lt;record-ids&gt;&lt;item&gt;497&lt;/item&gt;&lt;/record-ids&gt;&lt;/item&gt;&lt;/Libraries&gt;"/>
  </w:docVars>
  <w:rsids>
    <w:rsidRoot w:val="007320C7"/>
    <w:rsid w:val="0000030A"/>
    <w:rsid w:val="00017AA0"/>
    <w:rsid w:val="00024BDD"/>
    <w:rsid w:val="00041D39"/>
    <w:rsid w:val="00050570"/>
    <w:rsid w:val="000563FC"/>
    <w:rsid w:val="000564F9"/>
    <w:rsid w:val="00062038"/>
    <w:rsid w:val="00076917"/>
    <w:rsid w:val="0008254F"/>
    <w:rsid w:val="00083DDB"/>
    <w:rsid w:val="000A2A8E"/>
    <w:rsid w:val="000A67CC"/>
    <w:rsid w:val="000A6C9D"/>
    <w:rsid w:val="000B20E6"/>
    <w:rsid w:val="000B3A82"/>
    <w:rsid w:val="000C2CCF"/>
    <w:rsid w:val="000C5F36"/>
    <w:rsid w:val="000E2F3B"/>
    <w:rsid w:val="000E63BF"/>
    <w:rsid w:val="000F1FD4"/>
    <w:rsid w:val="000F443A"/>
    <w:rsid w:val="00106E13"/>
    <w:rsid w:val="00107F8D"/>
    <w:rsid w:val="00123265"/>
    <w:rsid w:val="001235D5"/>
    <w:rsid w:val="00141974"/>
    <w:rsid w:val="00146211"/>
    <w:rsid w:val="001546C8"/>
    <w:rsid w:val="001571DA"/>
    <w:rsid w:val="00164E83"/>
    <w:rsid w:val="00174359"/>
    <w:rsid w:val="001752CD"/>
    <w:rsid w:val="001957FC"/>
    <w:rsid w:val="001A0E7A"/>
    <w:rsid w:val="001A1DB6"/>
    <w:rsid w:val="001A290A"/>
    <w:rsid w:val="001A35CA"/>
    <w:rsid w:val="001A5D58"/>
    <w:rsid w:val="001A7BB8"/>
    <w:rsid w:val="001B131C"/>
    <w:rsid w:val="001B3472"/>
    <w:rsid w:val="001C6E6C"/>
    <w:rsid w:val="001F0D47"/>
    <w:rsid w:val="001F7FB9"/>
    <w:rsid w:val="002024A1"/>
    <w:rsid w:val="00227329"/>
    <w:rsid w:val="002318D5"/>
    <w:rsid w:val="002353AE"/>
    <w:rsid w:val="00247195"/>
    <w:rsid w:val="00253CD3"/>
    <w:rsid w:val="002543D9"/>
    <w:rsid w:val="00254635"/>
    <w:rsid w:val="0025644C"/>
    <w:rsid w:val="002677BD"/>
    <w:rsid w:val="00275732"/>
    <w:rsid w:val="002805ED"/>
    <w:rsid w:val="00280CD0"/>
    <w:rsid w:val="00281641"/>
    <w:rsid w:val="00283030"/>
    <w:rsid w:val="00293A0A"/>
    <w:rsid w:val="00296EBD"/>
    <w:rsid w:val="002B7A9A"/>
    <w:rsid w:val="002C4699"/>
    <w:rsid w:val="002C7AFB"/>
    <w:rsid w:val="002D1076"/>
    <w:rsid w:val="002D1A95"/>
    <w:rsid w:val="002D301E"/>
    <w:rsid w:val="002D733C"/>
    <w:rsid w:val="002E02A4"/>
    <w:rsid w:val="002E0E88"/>
    <w:rsid w:val="002E54E6"/>
    <w:rsid w:val="002E6251"/>
    <w:rsid w:val="002E6EB2"/>
    <w:rsid w:val="002E7A17"/>
    <w:rsid w:val="002F1D40"/>
    <w:rsid w:val="00311CA4"/>
    <w:rsid w:val="0031559B"/>
    <w:rsid w:val="00331000"/>
    <w:rsid w:val="00337409"/>
    <w:rsid w:val="00342E49"/>
    <w:rsid w:val="0035493E"/>
    <w:rsid w:val="00361795"/>
    <w:rsid w:val="003714F7"/>
    <w:rsid w:val="00374A15"/>
    <w:rsid w:val="00375B71"/>
    <w:rsid w:val="00375CCB"/>
    <w:rsid w:val="00382D6A"/>
    <w:rsid w:val="00387A09"/>
    <w:rsid w:val="003977B8"/>
    <w:rsid w:val="003A088B"/>
    <w:rsid w:val="003A3382"/>
    <w:rsid w:val="003B3B70"/>
    <w:rsid w:val="003D150D"/>
    <w:rsid w:val="003D3791"/>
    <w:rsid w:val="003D4675"/>
    <w:rsid w:val="003E0A50"/>
    <w:rsid w:val="003E665F"/>
    <w:rsid w:val="003F359E"/>
    <w:rsid w:val="00405A69"/>
    <w:rsid w:val="00412082"/>
    <w:rsid w:val="0041556C"/>
    <w:rsid w:val="0043074C"/>
    <w:rsid w:val="00433C0B"/>
    <w:rsid w:val="004368D3"/>
    <w:rsid w:val="0044095E"/>
    <w:rsid w:val="0044587E"/>
    <w:rsid w:val="0045016A"/>
    <w:rsid w:val="0045652E"/>
    <w:rsid w:val="00456FD5"/>
    <w:rsid w:val="00460DE5"/>
    <w:rsid w:val="00482F93"/>
    <w:rsid w:val="00486D1A"/>
    <w:rsid w:val="004935FF"/>
    <w:rsid w:val="0049785C"/>
    <w:rsid w:val="004B00AB"/>
    <w:rsid w:val="004B0CA9"/>
    <w:rsid w:val="004C12AE"/>
    <w:rsid w:val="004D1DC8"/>
    <w:rsid w:val="004E0990"/>
    <w:rsid w:val="004E13D5"/>
    <w:rsid w:val="004E1F77"/>
    <w:rsid w:val="004E609E"/>
    <w:rsid w:val="005001B5"/>
    <w:rsid w:val="00501EFE"/>
    <w:rsid w:val="00504FEA"/>
    <w:rsid w:val="005166C2"/>
    <w:rsid w:val="0052352F"/>
    <w:rsid w:val="005263C2"/>
    <w:rsid w:val="00533575"/>
    <w:rsid w:val="00547159"/>
    <w:rsid w:val="00553A2B"/>
    <w:rsid w:val="005541BE"/>
    <w:rsid w:val="00567E79"/>
    <w:rsid w:val="00571FAB"/>
    <w:rsid w:val="00573454"/>
    <w:rsid w:val="00591801"/>
    <w:rsid w:val="00596331"/>
    <w:rsid w:val="005A465E"/>
    <w:rsid w:val="005A59B0"/>
    <w:rsid w:val="005C4583"/>
    <w:rsid w:val="005C64B4"/>
    <w:rsid w:val="005D5A30"/>
    <w:rsid w:val="005E27B4"/>
    <w:rsid w:val="005E31DD"/>
    <w:rsid w:val="005E79B4"/>
    <w:rsid w:val="005F37A1"/>
    <w:rsid w:val="005F643C"/>
    <w:rsid w:val="00606B3F"/>
    <w:rsid w:val="0061364D"/>
    <w:rsid w:val="00624412"/>
    <w:rsid w:val="00627A47"/>
    <w:rsid w:val="00641CDC"/>
    <w:rsid w:val="006671F0"/>
    <w:rsid w:val="00675550"/>
    <w:rsid w:val="006802BB"/>
    <w:rsid w:val="00694D33"/>
    <w:rsid w:val="00695C5B"/>
    <w:rsid w:val="00697181"/>
    <w:rsid w:val="006A15BD"/>
    <w:rsid w:val="006B6343"/>
    <w:rsid w:val="006C28AF"/>
    <w:rsid w:val="006E3F5C"/>
    <w:rsid w:val="006F5647"/>
    <w:rsid w:val="00703364"/>
    <w:rsid w:val="00704171"/>
    <w:rsid w:val="0071764E"/>
    <w:rsid w:val="00725B94"/>
    <w:rsid w:val="007320C7"/>
    <w:rsid w:val="00733B0D"/>
    <w:rsid w:val="0073551D"/>
    <w:rsid w:val="00746AF6"/>
    <w:rsid w:val="00752D28"/>
    <w:rsid w:val="00757849"/>
    <w:rsid w:val="00767CF4"/>
    <w:rsid w:val="00780FCE"/>
    <w:rsid w:val="007C4867"/>
    <w:rsid w:val="007D004A"/>
    <w:rsid w:val="007E33DC"/>
    <w:rsid w:val="008053F0"/>
    <w:rsid w:val="0080701C"/>
    <w:rsid w:val="00811447"/>
    <w:rsid w:val="008176BE"/>
    <w:rsid w:val="00833BBE"/>
    <w:rsid w:val="00847317"/>
    <w:rsid w:val="008515BB"/>
    <w:rsid w:val="00863D9C"/>
    <w:rsid w:val="008749B7"/>
    <w:rsid w:val="008768B6"/>
    <w:rsid w:val="008A1FC0"/>
    <w:rsid w:val="008A2B9F"/>
    <w:rsid w:val="008A4394"/>
    <w:rsid w:val="008C6798"/>
    <w:rsid w:val="008D27C4"/>
    <w:rsid w:val="008D3D59"/>
    <w:rsid w:val="008E387E"/>
    <w:rsid w:val="008E4320"/>
    <w:rsid w:val="008E48AF"/>
    <w:rsid w:val="008E6C6C"/>
    <w:rsid w:val="008F2621"/>
    <w:rsid w:val="009004F6"/>
    <w:rsid w:val="00923505"/>
    <w:rsid w:val="00945542"/>
    <w:rsid w:val="0098558B"/>
    <w:rsid w:val="0098559B"/>
    <w:rsid w:val="00991F6A"/>
    <w:rsid w:val="00993BE6"/>
    <w:rsid w:val="009A4C76"/>
    <w:rsid w:val="009A52DC"/>
    <w:rsid w:val="009A5FDA"/>
    <w:rsid w:val="009B0276"/>
    <w:rsid w:val="009C2026"/>
    <w:rsid w:val="009C4C3C"/>
    <w:rsid w:val="009D001E"/>
    <w:rsid w:val="009E6C9D"/>
    <w:rsid w:val="009F45D5"/>
    <w:rsid w:val="00A36A90"/>
    <w:rsid w:val="00A42EC5"/>
    <w:rsid w:val="00A52022"/>
    <w:rsid w:val="00A624D3"/>
    <w:rsid w:val="00A64163"/>
    <w:rsid w:val="00A70B51"/>
    <w:rsid w:val="00A74048"/>
    <w:rsid w:val="00A74BEC"/>
    <w:rsid w:val="00A83BA8"/>
    <w:rsid w:val="00A85C00"/>
    <w:rsid w:val="00A878CA"/>
    <w:rsid w:val="00A9007E"/>
    <w:rsid w:val="00A97697"/>
    <w:rsid w:val="00A978EA"/>
    <w:rsid w:val="00AA5201"/>
    <w:rsid w:val="00AB209D"/>
    <w:rsid w:val="00AB46AD"/>
    <w:rsid w:val="00AB69EE"/>
    <w:rsid w:val="00AB7577"/>
    <w:rsid w:val="00AC0AD7"/>
    <w:rsid w:val="00AC4A65"/>
    <w:rsid w:val="00AC6E60"/>
    <w:rsid w:val="00AD14F3"/>
    <w:rsid w:val="00AF5156"/>
    <w:rsid w:val="00B043F3"/>
    <w:rsid w:val="00B143B9"/>
    <w:rsid w:val="00B21190"/>
    <w:rsid w:val="00B334A4"/>
    <w:rsid w:val="00B42152"/>
    <w:rsid w:val="00B47002"/>
    <w:rsid w:val="00B5330F"/>
    <w:rsid w:val="00B723E8"/>
    <w:rsid w:val="00B83097"/>
    <w:rsid w:val="00B86ADD"/>
    <w:rsid w:val="00B90B44"/>
    <w:rsid w:val="00BB11F1"/>
    <w:rsid w:val="00BC348B"/>
    <w:rsid w:val="00BC5C5A"/>
    <w:rsid w:val="00BC6BE8"/>
    <w:rsid w:val="00BC6CEF"/>
    <w:rsid w:val="00BC7173"/>
    <w:rsid w:val="00BD3C72"/>
    <w:rsid w:val="00BD7D03"/>
    <w:rsid w:val="00BE0DB9"/>
    <w:rsid w:val="00BF2CA5"/>
    <w:rsid w:val="00C0568D"/>
    <w:rsid w:val="00C06A4C"/>
    <w:rsid w:val="00C120F2"/>
    <w:rsid w:val="00C132AD"/>
    <w:rsid w:val="00C16935"/>
    <w:rsid w:val="00C1769E"/>
    <w:rsid w:val="00C36B8E"/>
    <w:rsid w:val="00C502B5"/>
    <w:rsid w:val="00C52982"/>
    <w:rsid w:val="00C875E6"/>
    <w:rsid w:val="00CA2DF5"/>
    <w:rsid w:val="00CB10A1"/>
    <w:rsid w:val="00CB1EAE"/>
    <w:rsid w:val="00CC2109"/>
    <w:rsid w:val="00CD7E35"/>
    <w:rsid w:val="00CF336F"/>
    <w:rsid w:val="00CF4D58"/>
    <w:rsid w:val="00CF75E9"/>
    <w:rsid w:val="00D00767"/>
    <w:rsid w:val="00D02CA0"/>
    <w:rsid w:val="00D05FDD"/>
    <w:rsid w:val="00D12EB0"/>
    <w:rsid w:val="00D235FA"/>
    <w:rsid w:val="00D30B83"/>
    <w:rsid w:val="00D34855"/>
    <w:rsid w:val="00D34F37"/>
    <w:rsid w:val="00D42EDC"/>
    <w:rsid w:val="00D43D2F"/>
    <w:rsid w:val="00D6420B"/>
    <w:rsid w:val="00D80438"/>
    <w:rsid w:val="00D87269"/>
    <w:rsid w:val="00D8726C"/>
    <w:rsid w:val="00D953E2"/>
    <w:rsid w:val="00D96090"/>
    <w:rsid w:val="00DA192E"/>
    <w:rsid w:val="00DB04BB"/>
    <w:rsid w:val="00DB199E"/>
    <w:rsid w:val="00DB26FF"/>
    <w:rsid w:val="00DC5F5B"/>
    <w:rsid w:val="00DD0D92"/>
    <w:rsid w:val="00DE0E91"/>
    <w:rsid w:val="00DE5C0E"/>
    <w:rsid w:val="00E01A91"/>
    <w:rsid w:val="00E107E3"/>
    <w:rsid w:val="00E168CA"/>
    <w:rsid w:val="00E24987"/>
    <w:rsid w:val="00E270A2"/>
    <w:rsid w:val="00E57B92"/>
    <w:rsid w:val="00E60E63"/>
    <w:rsid w:val="00E637B2"/>
    <w:rsid w:val="00E73358"/>
    <w:rsid w:val="00E83933"/>
    <w:rsid w:val="00E87588"/>
    <w:rsid w:val="00EA1C29"/>
    <w:rsid w:val="00EA22FE"/>
    <w:rsid w:val="00EA25E9"/>
    <w:rsid w:val="00EC0F60"/>
    <w:rsid w:val="00ED6529"/>
    <w:rsid w:val="00EF28B8"/>
    <w:rsid w:val="00EF3622"/>
    <w:rsid w:val="00F12288"/>
    <w:rsid w:val="00F2166D"/>
    <w:rsid w:val="00F33763"/>
    <w:rsid w:val="00F34D15"/>
    <w:rsid w:val="00F6026B"/>
    <w:rsid w:val="00F62268"/>
    <w:rsid w:val="00F91F80"/>
    <w:rsid w:val="00F95F5D"/>
    <w:rsid w:val="00FA24EF"/>
    <w:rsid w:val="00FB3513"/>
    <w:rsid w:val="00FC1AA4"/>
    <w:rsid w:val="00FC27E2"/>
    <w:rsid w:val="00FC704C"/>
    <w:rsid w:val="00FD2713"/>
    <w:rsid w:val="00FD3165"/>
    <w:rsid w:val="00FE79E4"/>
    <w:rsid w:val="00FF6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816638"/>
  <w15:chartTrackingRefBased/>
  <w15:docId w15:val="{503B2935-D302-4EEC-9ECC-8B07538C6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A52022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202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202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24EF"/>
    <w:pPr>
      <w:keepNext/>
      <w:keepLines/>
      <w:spacing w:before="120"/>
      <w:outlineLvl w:val="3"/>
    </w:pPr>
    <w:rPr>
      <w:rFonts w:ascii="Times New Roman" w:eastAsiaTheme="majorEastAsia" w:hAnsi="Times New Roman" w:cs="Times New Roman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0C7"/>
    <w:pPr>
      <w:ind w:firstLineChars="200" w:firstLine="420"/>
    </w:pPr>
  </w:style>
  <w:style w:type="character" w:styleId="PlaceholderText">
    <w:name w:val="Placeholder Text"/>
    <w:basedOn w:val="DefaultParagraphFont"/>
    <w:uiPriority w:val="99"/>
    <w:semiHidden/>
    <w:rsid w:val="007320C7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20C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20C7"/>
    <w:rPr>
      <w:rFonts w:ascii="SimSun" w:eastAsia="SimSun" w:hAnsi="SimSun" w:cs="SimSun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918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9180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9180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91801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52022"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A5202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2022"/>
    <w:rPr>
      <w:b/>
      <w:bCs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50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505"/>
    <w:rPr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FA24EF"/>
    <w:rPr>
      <w:rFonts w:ascii="Times New Roman" w:eastAsiaTheme="majorEastAsia" w:hAnsi="Times New Roman" w:cs="Times New Roman"/>
      <w:b/>
      <w:bCs/>
      <w:i/>
      <w:iCs/>
      <w:sz w:val="24"/>
      <w:szCs w:val="24"/>
    </w:rPr>
  </w:style>
  <w:style w:type="table" w:styleId="TableGrid">
    <w:name w:val="Table Grid"/>
    <w:basedOn w:val="TableNormal"/>
    <w:uiPriority w:val="39"/>
    <w:rsid w:val="004E1F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BibliographyTitle">
    <w:name w:val="EndNote Bibliography Title"/>
    <w:basedOn w:val="Normal"/>
    <w:link w:val="EndNoteBibliographyTitle0"/>
    <w:rsid w:val="0049785C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49785C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49785C"/>
    <w:pPr>
      <w:jc w:val="left"/>
    </w:pPr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49785C"/>
    <w:rPr>
      <w:rFonts w:ascii="等线" w:eastAsia="等线" w:hAnsi="等线"/>
      <w:noProof/>
      <w:sz w:val="20"/>
    </w:rPr>
  </w:style>
  <w:style w:type="character" w:styleId="Hyperlink">
    <w:name w:val="Hyperlink"/>
    <w:basedOn w:val="DefaultParagraphFont"/>
    <w:uiPriority w:val="99"/>
    <w:unhideWhenUsed/>
    <w:rsid w:val="004978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978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958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9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1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0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1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6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1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9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0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0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牛 建伟</dc:creator>
  <cp:keywords/>
  <dc:description/>
  <cp:lastModifiedBy>SRL2020-PC4</cp:lastModifiedBy>
  <cp:revision>26</cp:revision>
  <cp:lastPrinted>2020-03-31T11:47:00Z</cp:lastPrinted>
  <dcterms:created xsi:type="dcterms:W3CDTF">2020-03-14T12:20:00Z</dcterms:created>
  <dcterms:modified xsi:type="dcterms:W3CDTF">2020-05-29T11:34:00Z</dcterms:modified>
</cp:coreProperties>
</file>